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B82189" w14:textId="77777777" w:rsidR="0013129A" w:rsidRPr="0013129A" w:rsidRDefault="0017046A" w:rsidP="0013129A">
      <w:pPr>
        <w:rPr>
          <w:b/>
          <w:sz w:val="20"/>
          <w:szCs w:val="24"/>
        </w:rPr>
      </w:pPr>
      <w:r>
        <w:rPr>
          <w:rFonts w:eastAsia="MS Gothic"/>
          <w:b/>
          <w:sz w:val="44"/>
          <w:szCs w:val="44"/>
        </w:rPr>
        <w:t xml:space="preserve">GLC </w:t>
      </w:r>
      <w:r w:rsidR="00F7053F">
        <w:rPr>
          <w:rFonts w:eastAsia="MS Gothic"/>
          <w:b/>
          <w:sz w:val="44"/>
          <w:szCs w:val="44"/>
        </w:rPr>
        <w:t xml:space="preserve">Department </w:t>
      </w:r>
      <w:r w:rsidR="001C329C">
        <w:rPr>
          <w:rFonts w:eastAsia="MS Gothic"/>
          <w:b/>
          <w:sz w:val="44"/>
          <w:szCs w:val="44"/>
        </w:rPr>
        <w:t>Meeting</w:t>
      </w:r>
    </w:p>
    <w:p w14:paraId="6D21204E" w14:textId="15E7A68B" w:rsidR="00BE46A4" w:rsidRPr="00FC34F6" w:rsidRDefault="00B921E3" w:rsidP="00AD2FCF">
      <w:pPr>
        <w:tabs>
          <w:tab w:val="left" w:pos="9360"/>
          <w:tab w:val="right" w:pos="14400"/>
        </w:tabs>
        <w:rPr>
          <w:rFonts w:ascii="Georgia" w:hAnsi="Georgia"/>
          <w:bCs/>
          <w:sz w:val="24"/>
          <w:szCs w:val="24"/>
        </w:rPr>
      </w:pPr>
      <w:r>
        <w:rPr>
          <w:sz w:val="28"/>
          <w:szCs w:val="28"/>
        </w:rPr>
        <w:t>Date:</w:t>
      </w:r>
      <w:r w:rsidR="008C56A4">
        <w:rPr>
          <w:sz w:val="28"/>
          <w:szCs w:val="28"/>
        </w:rPr>
        <w:t xml:space="preserve"> </w:t>
      </w:r>
      <w:r w:rsidR="00D110DC">
        <w:rPr>
          <w:sz w:val="28"/>
          <w:szCs w:val="28"/>
        </w:rPr>
        <w:t>April 10, 2026</w:t>
      </w:r>
      <w:r w:rsidR="00F7053F">
        <w:rPr>
          <w:sz w:val="28"/>
          <w:szCs w:val="28"/>
        </w:rPr>
        <w:t xml:space="preserve">     </w:t>
      </w:r>
      <w:r w:rsidR="00EA03EA" w:rsidRPr="00DC1B76">
        <w:rPr>
          <w:sz w:val="28"/>
          <w:szCs w:val="28"/>
        </w:rPr>
        <w:t>|</w:t>
      </w:r>
      <w:r w:rsidR="00E34F36" w:rsidRPr="00DC1B76">
        <w:rPr>
          <w:sz w:val="28"/>
          <w:szCs w:val="28"/>
        </w:rPr>
        <w:t xml:space="preserve"> </w:t>
      </w:r>
      <w:r w:rsidR="006D5998" w:rsidRPr="00B921E3">
        <w:rPr>
          <w:sz w:val="28"/>
          <w:szCs w:val="28"/>
        </w:rPr>
        <w:t>Begin:</w:t>
      </w:r>
      <w:r>
        <w:rPr>
          <w:sz w:val="28"/>
          <w:szCs w:val="28"/>
        </w:rPr>
        <w:t xml:space="preserve"> </w:t>
      </w:r>
      <w:r w:rsidR="0017046A">
        <w:rPr>
          <w:sz w:val="28"/>
          <w:szCs w:val="28"/>
        </w:rPr>
        <w:t>12:00</w:t>
      </w:r>
      <w:r w:rsidR="00D110DC">
        <w:rPr>
          <w:sz w:val="28"/>
          <w:szCs w:val="28"/>
        </w:rPr>
        <w:t xml:space="preserve"> pm</w:t>
      </w:r>
      <w:r w:rsidR="00F7053F">
        <w:rPr>
          <w:sz w:val="28"/>
          <w:szCs w:val="28"/>
        </w:rPr>
        <w:t xml:space="preserve"> </w:t>
      </w:r>
      <w:r w:rsidR="006D5998" w:rsidRPr="00DC1B76">
        <w:rPr>
          <w:sz w:val="28"/>
          <w:szCs w:val="28"/>
        </w:rPr>
        <w:t xml:space="preserve">| </w:t>
      </w:r>
      <w:r w:rsidR="006D5998" w:rsidRPr="00B921E3">
        <w:rPr>
          <w:sz w:val="28"/>
          <w:szCs w:val="28"/>
        </w:rPr>
        <w:t>End</w:t>
      </w:r>
      <w:r>
        <w:rPr>
          <w:sz w:val="28"/>
          <w:szCs w:val="28"/>
        </w:rPr>
        <w:t>:</w:t>
      </w:r>
      <w:r w:rsidR="008C56A4">
        <w:rPr>
          <w:sz w:val="28"/>
          <w:szCs w:val="28"/>
        </w:rPr>
        <w:t xml:space="preserve"> </w:t>
      </w:r>
      <w:r w:rsidR="005E4AED">
        <w:rPr>
          <w:sz w:val="28"/>
          <w:szCs w:val="28"/>
        </w:rPr>
        <w:t>1:30</w:t>
      </w:r>
      <w:r w:rsidR="00D110DC">
        <w:rPr>
          <w:sz w:val="28"/>
          <w:szCs w:val="28"/>
        </w:rPr>
        <w:t xml:space="preserve"> pm</w:t>
      </w:r>
      <w:r w:rsidR="00DE11D5">
        <w:rPr>
          <w:sz w:val="28"/>
          <w:szCs w:val="28"/>
        </w:rPr>
        <w:t xml:space="preserve"> </w:t>
      </w:r>
      <w:r w:rsidR="006D5998" w:rsidRPr="00DC1B76">
        <w:rPr>
          <w:sz w:val="28"/>
          <w:szCs w:val="28"/>
        </w:rPr>
        <w:t xml:space="preserve">| </w:t>
      </w:r>
      <w:r>
        <w:rPr>
          <w:sz w:val="28"/>
          <w:szCs w:val="28"/>
        </w:rPr>
        <w:t>Location:</w:t>
      </w:r>
      <w:r w:rsidR="00AD2FCF">
        <w:rPr>
          <w:sz w:val="28"/>
          <w:szCs w:val="28"/>
        </w:rPr>
        <w:t xml:space="preserve"> Zoom </w:t>
      </w:r>
      <w:r w:rsidR="00AD2FCF">
        <w:rPr>
          <w:sz w:val="28"/>
          <w:szCs w:val="28"/>
        </w:rPr>
        <w:tab/>
        <w:t>Secretary</w:t>
      </w:r>
      <w:r>
        <w:rPr>
          <w:sz w:val="28"/>
          <w:szCs w:val="28"/>
        </w:rPr>
        <w:t>:</w:t>
      </w:r>
      <w:r w:rsidR="0002612D">
        <w:rPr>
          <w:sz w:val="28"/>
          <w:szCs w:val="28"/>
        </w:rPr>
        <w:t xml:space="preserve"> </w:t>
      </w:r>
      <w:r w:rsidR="00E53573" w:rsidRPr="00E53573">
        <w:rPr>
          <w:rFonts w:ascii="Georgia" w:hAnsi="Georgia"/>
          <w:bCs/>
          <w:sz w:val="24"/>
          <w:szCs w:val="24"/>
        </w:rPr>
        <w:t>Stefanie Díaz-Zavala</w:t>
      </w:r>
    </w:p>
    <w:tbl>
      <w:tblPr>
        <w:tblStyle w:val="TableGrid"/>
        <w:tblpPr w:leftFromText="180" w:rightFromText="180" w:vertAnchor="text" w:horzAnchor="margin" w:tblpY="218"/>
        <w:tblOverlap w:val="never"/>
        <w:tblW w:w="0" w:type="auto"/>
        <w:tblLook w:val="04A0" w:firstRow="1" w:lastRow="0" w:firstColumn="1" w:lastColumn="0" w:noHBand="0" w:noVBand="1"/>
      </w:tblPr>
      <w:tblGrid>
        <w:gridCol w:w="14665"/>
      </w:tblGrid>
      <w:tr w:rsidR="005671DA" w14:paraId="1C2725FF" w14:textId="77777777" w:rsidTr="005162E9">
        <w:trPr>
          <w:trHeight w:val="440"/>
        </w:trPr>
        <w:tc>
          <w:tcPr>
            <w:tcW w:w="14665" w:type="dxa"/>
            <w:shd w:val="clear" w:color="auto" w:fill="FABF8F" w:themeFill="accent6" w:themeFillTint="99"/>
          </w:tcPr>
          <w:p w14:paraId="2AE13125" w14:textId="77777777" w:rsidR="005671DA" w:rsidRDefault="005671DA" w:rsidP="005671D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heck in Topics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5"/>
        <w:gridCol w:w="2337"/>
        <w:gridCol w:w="1254"/>
        <w:gridCol w:w="1929"/>
        <w:gridCol w:w="4189"/>
        <w:gridCol w:w="1374"/>
      </w:tblGrid>
      <w:tr w:rsidR="00A4477D" w:rsidRPr="00CA44E6" w14:paraId="534C3D5C" w14:textId="77777777" w:rsidTr="00255B1B">
        <w:tc>
          <w:tcPr>
            <w:tcW w:w="1225" w:type="pct"/>
            <w:shd w:val="clear" w:color="auto" w:fill="FABF8F" w:themeFill="accent6" w:themeFillTint="99"/>
          </w:tcPr>
          <w:p w14:paraId="4F855AF7" w14:textId="77777777" w:rsidR="00A4477D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 w:rsidRPr="00CA44E6">
              <w:rPr>
                <w:b/>
                <w:sz w:val="28"/>
                <w:szCs w:val="28"/>
              </w:rPr>
              <w:t>Topic</w:t>
            </w:r>
            <w:r>
              <w:rPr>
                <w:b/>
                <w:sz w:val="28"/>
                <w:szCs w:val="28"/>
              </w:rPr>
              <w:t>/Item</w:t>
            </w:r>
          </w:p>
        </w:tc>
        <w:tc>
          <w:tcPr>
            <w:tcW w:w="796" w:type="pct"/>
            <w:shd w:val="clear" w:color="auto" w:fill="FABF8F" w:themeFill="accent6" w:themeFillTint="99"/>
          </w:tcPr>
          <w:p w14:paraId="49FF8501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esenter</w:t>
            </w:r>
          </w:p>
        </w:tc>
        <w:tc>
          <w:tcPr>
            <w:tcW w:w="427" w:type="pct"/>
            <w:shd w:val="clear" w:color="auto" w:fill="FABF8F" w:themeFill="accent6" w:themeFillTint="99"/>
          </w:tcPr>
          <w:p w14:paraId="6A9E57F2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llotted </w:t>
            </w:r>
            <w:r w:rsidRPr="00CA44E6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2084" w:type="pct"/>
            <w:gridSpan w:val="2"/>
            <w:shd w:val="clear" w:color="auto" w:fill="FABF8F" w:themeFill="accent6" w:themeFillTint="99"/>
          </w:tcPr>
          <w:p w14:paraId="57A0BDEC" w14:textId="77777777" w:rsidR="00A4477D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ey Points</w:t>
            </w:r>
          </w:p>
          <w:p w14:paraId="4CA2ECDC" w14:textId="0EE22F45" w:rsidR="00A4477D" w:rsidRPr="00CA44E6" w:rsidRDefault="00A4477D" w:rsidP="00D110D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0"/>
                <w:szCs w:val="20"/>
              </w:rPr>
              <w:t xml:space="preserve">Provide </w:t>
            </w:r>
            <w:r w:rsidRPr="00D70873">
              <w:rPr>
                <w:b/>
                <w:sz w:val="20"/>
                <w:szCs w:val="20"/>
              </w:rPr>
              <w:t>50 words</w:t>
            </w:r>
            <w:r>
              <w:rPr>
                <w:b/>
                <w:sz w:val="20"/>
                <w:szCs w:val="20"/>
              </w:rPr>
              <w:t xml:space="preserve"> or </w:t>
            </w:r>
            <w:r w:rsidR="00D110DC">
              <w:rPr>
                <w:b/>
                <w:sz w:val="20"/>
                <w:szCs w:val="20"/>
              </w:rPr>
              <w:t>fewer</w:t>
            </w:r>
            <w:r w:rsidRPr="00D70873">
              <w:rPr>
                <w:b/>
                <w:sz w:val="20"/>
                <w:szCs w:val="20"/>
              </w:rPr>
              <w:t xml:space="preserve"> on </w:t>
            </w:r>
            <w:r w:rsidR="00D110DC">
              <w:rPr>
                <w:b/>
                <w:sz w:val="20"/>
                <w:szCs w:val="20"/>
              </w:rPr>
              <w:t xml:space="preserve">the </w:t>
            </w:r>
            <w:r w:rsidRPr="00D70873">
              <w:rPr>
                <w:b/>
                <w:sz w:val="20"/>
                <w:szCs w:val="20"/>
              </w:rPr>
              <w:t>expected outcome</w:t>
            </w:r>
          </w:p>
        </w:tc>
        <w:tc>
          <w:tcPr>
            <w:tcW w:w="468" w:type="pct"/>
            <w:shd w:val="clear" w:color="auto" w:fill="FABF8F" w:themeFill="accent6" w:themeFillTint="99"/>
          </w:tcPr>
          <w:p w14:paraId="2165A3DE" w14:textId="77777777" w:rsidR="00A4477D" w:rsidRPr="00BB3EC6" w:rsidRDefault="00A4477D" w:rsidP="0018793C">
            <w:pPr>
              <w:jc w:val="center"/>
              <w:rPr>
                <w:b/>
                <w:sz w:val="28"/>
                <w:szCs w:val="28"/>
              </w:rPr>
            </w:pPr>
            <w:r w:rsidRPr="00BB3EC6">
              <w:rPr>
                <w:b/>
                <w:sz w:val="28"/>
                <w:szCs w:val="28"/>
              </w:rPr>
              <w:t>Category</w:t>
            </w:r>
          </w:p>
        </w:tc>
      </w:tr>
      <w:tr w:rsidR="00705AE8" w:rsidRPr="00CA44E6" w14:paraId="08D82860" w14:textId="77777777" w:rsidTr="00F4149F">
        <w:tc>
          <w:tcPr>
            <w:tcW w:w="1225" w:type="pct"/>
            <w:shd w:val="clear" w:color="auto" w:fill="auto"/>
          </w:tcPr>
          <w:p w14:paraId="2EDAD7BA" w14:textId="77777777" w:rsidR="00705AE8" w:rsidRDefault="00705AE8" w:rsidP="00705AE8"/>
          <w:p w14:paraId="1C92C43A" w14:textId="551A757F" w:rsidR="00705AE8" w:rsidRPr="004B7ECE" w:rsidRDefault="005A4241" w:rsidP="005A4241">
            <w:r>
              <w:t>Welcome Everyone</w:t>
            </w:r>
            <w:r w:rsidR="001564F7">
              <w:t xml:space="preserve"> </w:t>
            </w:r>
          </w:p>
        </w:tc>
        <w:tc>
          <w:tcPr>
            <w:tcW w:w="796" w:type="pct"/>
            <w:shd w:val="clear" w:color="auto" w:fill="auto"/>
          </w:tcPr>
          <w:p w14:paraId="457EADC0" w14:textId="77777777" w:rsidR="00705AE8" w:rsidRDefault="00705AE8" w:rsidP="00705AE8"/>
          <w:p w14:paraId="27DC7FEF" w14:textId="3A4AA2D8" w:rsidR="00705AE8" w:rsidRPr="004B7ECE" w:rsidRDefault="00705AE8" w:rsidP="00705AE8">
            <w:r>
              <w:t>Jen &amp; Kerrie</w:t>
            </w:r>
          </w:p>
        </w:tc>
        <w:tc>
          <w:tcPr>
            <w:tcW w:w="427" w:type="pct"/>
            <w:shd w:val="clear" w:color="auto" w:fill="auto"/>
          </w:tcPr>
          <w:p w14:paraId="5124BDDA" w14:textId="77777777" w:rsidR="00705AE8" w:rsidRDefault="00705AE8" w:rsidP="00705AE8">
            <w:pPr>
              <w:jc w:val="center"/>
              <w:rPr>
                <w:b/>
                <w:sz w:val="28"/>
                <w:szCs w:val="28"/>
              </w:rPr>
            </w:pPr>
          </w:p>
          <w:p w14:paraId="175D426C" w14:textId="77777777" w:rsidR="00705AE8" w:rsidRDefault="00705AE8" w:rsidP="0060137D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084" w:type="pct"/>
            <w:gridSpan w:val="2"/>
            <w:shd w:val="clear" w:color="auto" w:fill="auto"/>
            <w:vAlign w:val="center"/>
          </w:tcPr>
          <w:p w14:paraId="31CE19A1" w14:textId="0962C597" w:rsidR="00705AE8" w:rsidRPr="005E4AED" w:rsidRDefault="005A4241" w:rsidP="00705AE8">
            <w:pPr>
              <w:pStyle w:val="ListParagraph"/>
              <w:numPr>
                <w:ilvl w:val="0"/>
                <w:numId w:val="14"/>
              </w:numPr>
              <w:ind w:left="714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elcome back</w:t>
            </w:r>
          </w:p>
        </w:tc>
        <w:tc>
          <w:tcPr>
            <w:tcW w:w="468" w:type="pct"/>
            <w:shd w:val="clear" w:color="auto" w:fill="auto"/>
          </w:tcPr>
          <w:p w14:paraId="4ABA0E21" w14:textId="6410C96B" w:rsidR="00705AE8" w:rsidRPr="003F7E67" w:rsidRDefault="000B1DDC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59057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iscussion</w:t>
            </w:r>
          </w:p>
          <w:p w14:paraId="5EBCDD41" w14:textId="075A3D2B" w:rsidR="00705AE8" w:rsidRPr="003F7E67" w:rsidRDefault="000B1DDC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7874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ecision</w:t>
            </w:r>
          </w:p>
          <w:p w14:paraId="0E80FB94" w14:textId="77777777" w:rsidR="00705AE8" w:rsidRPr="003F7E67" w:rsidRDefault="000B1DDC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6799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Advocacy</w:t>
            </w:r>
          </w:p>
          <w:p w14:paraId="05402500" w14:textId="78E0B102" w:rsidR="00705AE8" w:rsidRPr="0013129A" w:rsidRDefault="000B1DDC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971019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10DC" w14:paraId="40FD6B69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1B2B2363" w14:textId="0114FD08" w:rsidR="00D110DC" w:rsidRDefault="00D110DC" w:rsidP="00D110D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roval of Minutes </w:t>
            </w:r>
          </w:p>
        </w:tc>
        <w:tc>
          <w:tcPr>
            <w:tcW w:w="796" w:type="pct"/>
            <w:vAlign w:val="center"/>
          </w:tcPr>
          <w:p w14:paraId="60F959EA" w14:textId="644C5196" w:rsidR="00D110DC" w:rsidRDefault="00D110DC" w:rsidP="00A4477D">
            <w:r>
              <w:t>Jen &amp; Kerrie</w:t>
            </w:r>
          </w:p>
        </w:tc>
        <w:tc>
          <w:tcPr>
            <w:tcW w:w="427" w:type="pct"/>
            <w:vAlign w:val="center"/>
          </w:tcPr>
          <w:p w14:paraId="58FB54C0" w14:textId="4D21CDA3" w:rsidR="00D110DC" w:rsidRDefault="00D110DC" w:rsidP="00A4477D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354A6C50" w14:textId="77777777" w:rsidR="000108F6" w:rsidRDefault="000108F6" w:rsidP="005A4241">
            <w:pPr>
              <w:pStyle w:val="ListParagraph"/>
              <w:numPr>
                <w:ilvl w:val="0"/>
                <w:numId w:val="6"/>
              </w:numPr>
            </w:pPr>
            <w:r>
              <w:t>Minutes from 2.27.2026</w:t>
            </w:r>
          </w:p>
          <w:p w14:paraId="2080ED9F" w14:textId="5C43EF91" w:rsidR="00D110DC" w:rsidRDefault="00D110DC" w:rsidP="005A4241">
            <w:pPr>
              <w:pStyle w:val="ListParagraph"/>
              <w:numPr>
                <w:ilvl w:val="0"/>
                <w:numId w:val="6"/>
              </w:numPr>
            </w:pPr>
            <w:r>
              <w:t xml:space="preserve">Minutes from </w:t>
            </w:r>
            <w:r w:rsidR="009D1C7C">
              <w:t>3.13.2026</w:t>
            </w:r>
          </w:p>
          <w:p w14:paraId="3CEF356C" w14:textId="0FA6BCA5" w:rsidR="00D110DC" w:rsidRDefault="009D1C7C" w:rsidP="009D1C7C">
            <w:pPr>
              <w:pStyle w:val="ListParagraph"/>
              <w:numPr>
                <w:ilvl w:val="0"/>
                <w:numId w:val="6"/>
              </w:numPr>
            </w:pPr>
            <w:r>
              <w:t>Minutes from 4.10.2026</w:t>
            </w:r>
          </w:p>
        </w:tc>
        <w:tc>
          <w:tcPr>
            <w:tcW w:w="468" w:type="pct"/>
          </w:tcPr>
          <w:p w14:paraId="4FED67A5" w14:textId="77777777" w:rsidR="00D110DC" w:rsidRPr="003F7E67" w:rsidRDefault="000B1DDC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559355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Discussion</w:t>
            </w:r>
          </w:p>
          <w:p w14:paraId="61AE0AFE" w14:textId="77777777" w:rsidR="00D110DC" w:rsidRPr="003F7E67" w:rsidRDefault="000B1DDC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992859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Decision</w:t>
            </w:r>
          </w:p>
          <w:p w14:paraId="6CE89B3F" w14:textId="77777777" w:rsidR="00D110DC" w:rsidRPr="003F7E67" w:rsidRDefault="000B1DDC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1596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Advocacy</w:t>
            </w:r>
          </w:p>
          <w:p w14:paraId="3FE14AC0" w14:textId="3298AC16" w:rsidR="00D110DC" w:rsidRDefault="000B1DDC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832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4758EF" w14:paraId="03646A9A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5F99D613" w14:textId="3AB3E406" w:rsidR="004758EF" w:rsidRDefault="004758EF" w:rsidP="004758EF">
            <w:pPr>
              <w:rPr>
                <w:sz w:val="24"/>
                <w:szCs w:val="24"/>
              </w:rPr>
            </w:pPr>
            <w:r>
              <w:t>Storage for GLC</w:t>
            </w:r>
            <w:r w:rsidR="009D1C7C">
              <w:t xml:space="preserve"> (update only)</w:t>
            </w:r>
          </w:p>
        </w:tc>
        <w:tc>
          <w:tcPr>
            <w:tcW w:w="796" w:type="pct"/>
            <w:vAlign w:val="center"/>
          </w:tcPr>
          <w:p w14:paraId="2BB67696" w14:textId="322CD33D" w:rsidR="004758EF" w:rsidRDefault="004758EF" w:rsidP="004758EF">
            <w:r>
              <w:t>Kerrie</w:t>
            </w:r>
          </w:p>
        </w:tc>
        <w:tc>
          <w:tcPr>
            <w:tcW w:w="427" w:type="pct"/>
            <w:vAlign w:val="center"/>
          </w:tcPr>
          <w:p w14:paraId="11F0309C" w14:textId="1D2A4008" w:rsidR="004758EF" w:rsidRDefault="004758EF" w:rsidP="004758EF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46859B86" w14:textId="2F6D8590" w:rsidR="004758EF" w:rsidRDefault="004758EF" w:rsidP="009D1C7C">
            <w:pPr>
              <w:pStyle w:val="ListParagraph"/>
              <w:numPr>
                <w:ilvl w:val="0"/>
                <w:numId w:val="6"/>
              </w:numPr>
            </w:pPr>
            <w:r>
              <w:t xml:space="preserve">Kerrie will be creating a Moodle class for GLC, which will be completed before </w:t>
            </w:r>
            <w:r w:rsidR="009D1C7C">
              <w:t>1</w:t>
            </w:r>
            <w:r w:rsidR="009D1C7C" w:rsidRPr="009D1C7C">
              <w:rPr>
                <w:vertAlign w:val="superscript"/>
              </w:rPr>
              <w:t>st</w:t>
            </w:r>
            <w:r w:rsidR="009D1C7C">
              <w:t xml:space="preserve"> </w:t>
            </w:r>
            <w:r>
              <w:t>meeting</w:t>
            </w:r>
            <w:r w:rsidR="009D1C7C">
              <w:t xml:space="preserve"> in fall </w:t>
            </w:r>
          </w:p>
        </w:tc>
        <w:tc>
          <w:tcPr>
            <w:tcW w:w="468" w:type="pct"/>
          </w:tcPr>
          <w:p w14:paraId="3B4E51A1" w14:textId="013C62FF" w:rsidR="004758EF" w:rsidRPr="003F7E67" w:rsidRDefault="000B1DDC" w:rsidP="004758E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879778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758EF" w:rsidRPr="003F7E67">
              <w:rPr>
                <w:sz w:val="18"/>
                <w:szCs w:val="18"/>
              </w:rPr>
              <w:t xml:space="preserve"> Discussion</w:t>
            </w:r>
          </w:p>
          <w:p w14:paraId="469E64EE" w14:textId="2FAD78DE" w:rsidR="004758EF" w:rsidRPr="003F7E67" w:rsidRDefault="000B1DDC" w:rsidP="004758E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28199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758EF" w:rsidRPr="003F7E67">
              <w:rPr>
                <w:sz w:val="18"/>
                <w:szCs w:val="18"/>
              </w:rPr>
              <w:t xml:space="preserve"> Decision</w:t>
            </w:r>
          </w:p>
          <w:p w14:paraId="4592D753" w14:textId="77777777" w:rsidR="004758EF" w:rsidRPr="003F7E67" w:rsidRDefault="000B1DDC" w:rsidP="004758E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9205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58EF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758EF" w:rsidRPr="003F7E67">
              <w:rPr>
                <w:sz w:val="18"/>
                <w:szCs w:val="18"/>
              </w:rPr>
              <w:t xml:space="preserve"> Advocacy</w:t>
            </w:r>
          </w:p>
          <w:p w14:paraId="0EAC4F21" w14:textId="2D5B7554" w:rsidR="004758EF" w:rsidRDefault="000B1DDC" w:rsidP="004758E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0940109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58EF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4758EF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10DC" w14:paraId="62CBA6D4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59B2D070" w14:textId="69FD8C1B" w:rsidR="00D110DC" w:rsidRDefault="00D110DC" w:rsidP="005B7C0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LC </w:t>
            </w:r>
            <w:r w:rsidR="005B7C0C">
              <w:rPr>
                <w:sz w:val="24"/>
                <w:szCs w:val="24"/>
              </w:rPr>
              <w:t>Accounts</w:t>
            </w:r>
          </w:p>
        </w:tc>
        <w:tc>
          <w:tcPr>
            <w:tcW w:w="796" w:type="pct"/>
            <w:vAlign w:val="center"/>
          </w:tcPr>
          <w:p w14:paraId="3BF32EDB" w14:textId="3502B82C" w:rsidR="00D110DC" w:rsidRDefault="00D110DC" w:rsidP="00A4477D">
            <w:r>
              <w:t>Kerrie</w:t>
            </w:r>
          </w:p>
        </w:tc>
        <w:tc>
          <w:tcPr>
            <w:tcW w:w="427" w:type="pct"/>
            <w:vAlign w:val="center"/>
          </w:tcPr>
          <w:p w14:paraId="7B595D0C" w14:textId="536A38CA" w:rsidR="00D110DC" w:rsidRDefault="005B7C0C" w:rsidP="005B7C0C">
            <w:pPr>
              <w:jc w:val="center"/>
            </w:pPr>
            <w:r>
              <w:t>5</w:t>
            </w:r>
            <w:r w:rsidR="00D110DC">
              <w:t xml:space="preserve"> mins</w:t>
            </w:r>
          </w:p>
        </w:tc>
        <w:tc>
          <w:tcPr>
            <w:tcW w:w="2084" w:type="pct"/>
            <w:gridSpan w:val="2"/>
            <w:vAlign w:val="center"/>
          </w:tcPr>
          <w:p w14:paraId="7B32F3F7" w14:textId="77777777" w:rsidR="00D110DC" w:rsidRDefault="005162E9" w:rsidP="009D1C7C">
            <w:pPr>
              <w:pStyle w:val="ListParagraph"/>
              <w:numPr>
                <w:ilvl w:val="0"/>
                <w:numId w:val="6"/>
              </w:numPr>
            </w:pPr>
            <w:r>
              <w:t>Available</w:t>
            </w:r>
            <w:r w:rsidR="00D110DC">
              <w:t xml:space="preserve"> funds </w:t>
            </w:r>
          </w:p>
          <w:p w14:paraId="2E539F3B" w14:textId="694BA082" w:rsidR="009D1C7C" w:rsidRDefault="009D1C7C" w:rsidP="009D1C7C">
            <w:pPr>
              <w:pStyle w:val="ListParagraph"/>
              <w:numPr>
                <w:ilvl w:val="0"/>
                <w:numId w:val="6"/>
              </w:numPr>
            </w:pPr>
            <w:r>
              <w:t>New Process</w:t>
            </w:r>
          </w:p>
        </w:tc>
        <w:tc>
          <w:tcPr>
            <w:tcW w:w="468" w:type="pct"/>
          </w:tcPr>
          <w:p w14:paraId="2586AD57" w14:textId="77777777" w:rsidR="00D110DC" w:rsidRPr="003F7E67" w:rsidRDefault="000B1DDC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39302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Discussion</w:t>
            </w:r>
          </w:p>
          <w:p w14:paraId="3AB49DA6" w14:textId="77777777" w:rsidR="00D110DC" w:rsidRPr="003F7E67" w:rsidRDefault="000B1DDC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41405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Decision</w:t>
            </w:r>
          </w:p>
          <w:p w14:paraId="3E10C83D" w14:textId="77777777" w:rsidR="00D110DC" w:rsidRPr="003F7E67" w:rsidRDefault="000B1DDC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0398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Advocacy</w:t>
            </w:r>
          </w:p>
          <w:p w14:paraId="5910564D" w14:textId="24DEAB52" w:rsidR="00D110DC" w:rsidRDefault="000B1DDC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900368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162E9" w14:paraId="6AC39197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0A9B8EAC" w14:textId="4940F1A4" w:rsidR="005162E9" w:rsidRDefault="005162E9" w:rsidP="005162E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updates</w:t>
            </w:r>
          </w:p>
        </w:tc>
        <w:tc>
          <w:tcPr>
            <w:tcW w:w="796" w:type="pct"/>
            <w:vAlign w:val="center"/>
          </w:tcPr>
          <w:p w14:paraId="0CBD10CA" w14:textId="19AEFFE8" w:rsidR="005162E9" w:rsidRDefault="005162E9" w:rsidP="005162E9">
            <w:r>
              <w:t>Jen &amp; Kerrie</w:t>
            </w:r>
          </w:p>
        </w:tc>
        <w:tc>
          <w:tcPr>
            <w:tcW w:w="427" w:type="pct"/>
            <w:vAlign w:val="center"/>
          </w:tcPr>
          <w:p w14:paraId="4C39C09E" w14:textId="226D3D61" w:rsidR="005162E9" w:rsidRDefault="005162E9" w:rsidP="005162E9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47BA3AE1" w14:textId="77777777" w:rsidR="005162E9" w:rsidRDefault="005162E9" w:rsidP="005162E9">
            <w:pPr>
              <w:pStyle w:val="ListParagraph"/>
              <w:numPr>
                <w:ilvl w:val="0"/>
                <w:numId w:val="6"/>
              </w:numPr>
            </w:pPr>
            <w:r>
              <w:t>Application to be part of GLC</w:t>
            </w:r>
          </w:p>
          <w:p w14:paraId="63F7C548" w14:textId="77777777" w:rsidR="005162E9" w:rsidRDefault="005162E9" w:rsidP="005162E9">
            <w:pPr>
              <w:pStyle w:val="ListParagraph"/>
              <w:numPr>
                <w:ilvl w:val="0"/>
                <w:numId w:val="6"/>
              </w:numPr>
            </w:pPr>
            <w:r>
              <w:t>Need participants who will help with the work we are doing</w:t>
            </w:r>
          </w:p>
          <w:p w14:paraId="5E9F3FD1" w14:textId="1BC48D74" w:rsidR="009D1C7C" w:rsidRDefault="009D1C7C" w:rsidP="005162E9">
            <w:pPr>
              <w:pStyle w:val="ListParagraph"/>
              <w:numPr>
                <w:ilvl w:val="0"/>
                <w:numId w:val="6"/>
              </w:numPr>
            </w:pPr>
            <w:r>
              <w:t>DEI Application, use as starting point</w:t>
            </w:r>
          </w:p>
        </w:tc>
        <w:tc>
          <w:tcPr>
            <w:tcW w:w="468" w:type="pct"/>
          </w:tcPr>
          <w:p w14:paraId="207E38B5" w14:textId="77777777" w:rsidR="005162E9" w:rsidRPr="003F7E67" w:rsidRDefault="000B1DDC" w:rsidP="005162E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172635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62E9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162E9" w:rsidRPr="003F7E67">
              <w:rPr>
                <w:sz w:val="18"/>
                <w:szCs w:val="18"/>
              </w:rPr>
              <w:t xml:space="preserve"> Discussion</w:t>
            </w:r>
          </w:p>
          <w:p w14:paraId="255236EC" w14:textId="537ED47D" w:rsidR="005162E9" w:rsidRPr="003F7E67" w:rsidRDefault="000B1DDC" w:rsidP="005162E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475261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62E9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162E9" w:rsidRPr="003F7E67">
              <w:rPr>
                <w:sz w:val="18"/>
                <w:szCs w:val="18"/>
              </w:rPr>
              <w:t xml:space="preserve"> Decision</w:t>
            </w:r>
          </w:p>
          <w:p w14:paraId="5E11CAEF" w14:textId="77777777" w:rsidR="005162E9" w:rsidRPr="003F7E67" w:rsidRDefault="000B1DDC" w:rsidP="005162E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7879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62E9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162E9" w:rsidRPr="003F7E67">
              <w:rPr>
                <w:sz w:val="18"/>
                <w:szCs w:val="18"/>
              </w:rPr>
              <w:t xml:space="preserve"> Advocacy</w:t>
            </w:r>
          </w:p>
          <w:p w14:paraId="1E602DA3" w14:textId="6BA30C70" w:rsidR="005162E9" w:rsidRDefault="000B1DDC" w:rsidP="005162E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0700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62E9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162E9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9D1C7C" w14:paraId="39AB61AC" w14:textId="77777777" w:rsidTr="00BD4D52">
        <w:trPr>
          <w:trHeight w:val="764"/>
        </w:trPr>
        <w:tc>
          <w:tcPr>
            <w:tcW w:w="1225" w:type="pct"/>
            <w:vAlign w:val="center"/>
          </w:tcPr>
          <w:p w14:paraId="4672A5B9" w14:textId="3D50CE57" w:rsidR="009D1C7C" w:rsidRDefault="009D1C7C" w:rsidP="009D1C7C">
            <w:r>
              <w:t>Leadership for GLC</w:t>
            </w:r>
          </w:p>
        </w:tc>
        <w:tc>
          <w:tcPr>
            <w:tcW w:w="796" w:type="pct"/>
            <w:vAlign w:val="center"/>
          </w:tcPr>
          <w:p w14:paraId="374C7882" w14:textId="03136FF3" w:rsidR="009D1C7C" w:rsidRDefault="009D1C7C" w:rsidP="009D1C7C">
            <w:r>
              <w:t>Jen &amp; Kerrie</w:t>
            </w:r>
          </w:p>
        </w:tc>
        <w:tc>
          <w:tcPr>
            <w:tcW w:w="427" w:type="pct"/>
            <w:vAlign w:val="center"/>
          </w:tcPr>
          <w:p w14:paraId="0BB7E5F3" w14:textId="1ABD088E" w:rsidR="009D1C7C" w:rsidRDefault="009D1C7C" w:rsidP="009D1C7C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492C82AE" w14:textId="77777777" w:rsidR="009D1C7C" w:rsidRDefault="009D1C7C" w:rsidP="009D1C7C">
            <w:pPr>
              <w:pStyle w:val="ListParagraph"/>
              <w:numPr>
                <w:ilvl w:val="0"/>
                <w:numId w:val="6"/>
              </w:numPr>
            </w:pPr>
            <w:r>
              <w:t xml:space="preserve">2026-2027 Chair/Co-Chair </w:t>
            </w:r>
          </w:p>
          <w:p w14:paraId="28FD6323" w14:textId="5635AD35" w:rsidR="009D1C7C" w:rsidRDefault="009D1C7C" w:rsidP="009D1C7C">
            <w:pPr>
              <w:pStyle w:val="ListParagraph"/>
              <w:numPr>
                <w:ilvl w:val="0"/>
                <w:numId w:val="6"/>
              </w:numPr>
            </w:pPr>
            <w:r>
              <w:t>Secretary</w:t>
            </w:r>
          </w:p>
        </w:tc>
        <w:tc>
          <w:tcPr>
            <w:tcW w:w="468" w:type="pct"/>
          </w:tcPr>
          <w:p w14:paraId="38436A02" w14:textId="77777777" w:rsidR="009D1C7C" w:rsidRPr="003F7E67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089148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Discussion</w:t>
            </w:r>
          </w:p>
          <w:p w14:paraId="0D46B24F" w14:textId="77777777" w:rsidR="009D1C7C" w:rsidRPr="003F7E67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325869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Decision</w:t>
            </w:r>
          </w:p>
          <w:p w14:paraId="6C334388" w14:textId="77777777" w:rsidR="009D1C7C" w:rsidRPr="003F7E67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92076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Advocacy</w:t>
            </w:r>
          </w:p>
          <w:p w14:paraId="1BD0F09C" w14:textId="05B2B983" w:rsidR="009D1C7C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9517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9D1C7C" w14:paraId="3F823440" w14:textId="77777777" w:rsidTr="00BD4D52">
        <w:trPr>
          <w:trHeight w:val="764"/>
        </w:trPr>
        <w:tc>
          <w:tcPr>
            <w:tcW w:w="1225" w:type="pct"/>
            <w:vAlign w:val="center"/>
          </w:tcPr>
          <w:p w14:paraId="7CC82331" w14:textId="788B2321" w:rsidR="009D1C7C" w:rsidRPr="00E53573" w:rsidRDefault="009D1C7C" w:rsidP="009D1C7C">
            <w:r>
              <w:t>Fault</w:t>
            </w:r>
            <w:r w:rsidR="00CF114A">
              <w:t>y</w:t>
            </w:r>
            <w:r>
              <w:t>-Lead Study Abroad Handbook</w:t>
            </w:r>
          </w:p>
        </w:tc>
        <w:tc>
          <w:tcPr>
            <w:tcW w:w="796" w:type="pct"/>
            <w:vAlign w:val="center"/>
          </w:tcPr>
          <w:p w14:paraId="24FB0B7C" w14:textId="0728029B" w:rsidR="009D1C7C" w:rsidRDefault="009D1C7C" w:rsidP="009D1C7C">
            <w:r>
              <w:t>Jen</w:t>
            </w:r>
          </w:p>
        </w:tc>
        <w:tc>
          <w:tcPr>
            <w:tcW w:w="427" w:type="pct"/>
            <w:vAlign w:val="center"/>
          </w:tcPr>
          <w:p w14:paraId="4DF4511D" w14:textId="4E8A78D5" w:rsidR="009D1C7C" w:rsidRDefault="009D1C7C" w:rsidP="009D1C7C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30D8A0CD" w14:textId="47E90FF8" w:rsidR="009D1C7C" w:rsidRDefault="009D1C7C" w:rsidP="009D1C7C">
            <w:pPr>
              <w:pStyle w:val="ListParagraph"/>
              <w:numPr>
                <w:ilvl w:val="0"/>
                <w:numId w:val="6"/>
              </w:numPr>
            </w:pPr>
            <w:r>
              <w:t>Any updates?</w:t>
            </w:r>
          </w:p>
        </w:tc>
        <w:tc>
          <w:tcPr>
            <w:tcW w:w="468" w:type="pct"/>
          </w:tcPr>
          <w:p w14:paraId="019D9518" w14:textId="5E0333BE" w:rsidR="009D1C7C" w:rsidRPr="003F7E67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83031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Discussion</w:t>
            </w:r>
          </w:p>
          <w:p w14:paraId="156D6B2D" w14:textId="6D1D5195" w:rsidR="009D1C7C" w:rsidRPr="003F7E67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62956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Decision</w:t>
            </w:r>
          </w:p>
          <w:p w14:paraId="21B54C55" w14:textId="77777777" w:rsidR="009D1C7C" w:rsidRPr="003F7E67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5748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Advocacy</w:t>
            </w:r>
          </w:p>
          <w:p w14:paraId="433E1396" w14:textId="2C19AAB0" w:rsidR="009D1C7C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56961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9D1C7C" w14:paraId="02C63E03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5361E7E9" w14:textId="4DA1E3E3" w:rsidR="009D1C7C" w:rsidRDefault="009D1C7C" w:rsidP="009D1C7C">
            <w:r>
              <w:t xml:space="preserve">Evaluations of Scholarships </w:t>
            </w:r>
          </w:p>
        </w:tc>
        <w:tc>
          <w:tcPr>
            <w:tcW w:w="796" w:type="pct"/>
            <w:vAlign w:val="center"/>
          </w:tcPr>
          <w:p w14:paraId="6E0AA597" w14:textId="544BDE06" w:rsidR="009D1C7C" w:rsidRDefault="009D1C7C" w:rsidP="009D1C7C">
            <w:r>
              <w:t xml:space="preserve">Kerrie </w:t>
            </w:r>
          </w:p>
        </w:tc>
        <w:tc>
          <w:tcPr>
            <w:tcW w:w="427" w:type="pct"/>
            <w:vAlign w:val="center"/>
          </w:tcPr>
          <w:p w14:paraId="297F8ACB" w14:textId="15168BB7" w:rsidR="009D1C7C" w:rsidRDefault="009D1C7C" w:rsidP="009D1C7C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1CFC47D1" w14:textId="7F16CF24" w:rsidR="009D1C7C" w:rsidRDefault="009D1C7C" w:rsidP="009D1C7C">
            <w:pPr>
              <w:pStyle w:val="ListParagraph"/>
              <w:numPr>
                <w:ilvl w:val="0"/>
                <w:numId w:val="6"/>
              </w:numPr>
            </w:pPr>
            <w:r>
              <w:t>Subcommittee needed to create a rubric</w:t>
            </w:r>
          </w:p>
        </w:tc>
        <w:tc>
          <w:tcPr>
            <w:tcW w:w="468" w:type="pct"/>
          </w:tcPr>
          <w:p w14:paraId="42872C6D" w14:textId="77777777" w:rsidR="009D1C7C" w:rsidRPr="003F7E67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71482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Discussion</w:t>
            </w:r>
          </w:p>
          <w:p w14:paraId="56C02717" w14:textId="2C97B1BF" w:rsidR="009D1C7C" w:rsidRPr="003F7E67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03514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Decision</w:t>
            </w:r>
          </w:p>
          <w:p w14:paraId="24A880DD" w14:textId="77777777" w:rsidR="009D1C7C" w:rsidRPr="003F7E67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08464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Advocacy</w:t>
            </w:r>
          </w:p>
          <w:p w14:paraId="155BEE00" w14:textId="6F645A26" w:rsidR="009D1C7C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9763524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9D1C7C" w14:paraId="25D1E41B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011B59D0" w14:textId="77777777" w:rsidR="009D1C7C" w:rsidRPr="00E53573" w:rsidRDefault="009D1C7C" w:rsidP="009D1C7C">
            <w:r w:rsidRPr="00E53573">
              <w:lastRenderedPageBreak/>
              <w:t>Trip Updates</w:t>
            </w:r>
          </w:p>
        </w:tc>
        <w:tc>
          <w:tcPr>
            <w:tcW w:w="796" w:type="pct"/>
            <w:vAlign w:val="center"/>
          </w:tcPr>
          <w:p w14:paraId="11513CE2" w14:textId="77777777" w:rsidR="009D1C7C" w:rsidRDefault="009D1C7C" w:rsidP="009D1C7C">
            <w:r>
              <w:t>Various Faculty</w:t>
            </w:r>
          </w:p>
        </w:tc>
        <w:tc>
          <w:tcPr>
            <w:tcW w:w="427" w:type="pct"/>
            <w:vAlign w:val="center"/>
          </w:tcPr>
          <w:p w14:paraId="7499660B" w14:textId="77777777" w:rsidR="009D1C7C" w:rsidRDefault="009D1C7C" w:rsidP="009D1C7C">
            <w:pPr>
              <w:jc w:val="center"/>
            </w:pPr>
            <w:r>
              <w:t>20 min</w:t>
            </w:r>
          </w:p>
        </w:tc>
        <w:tc>
          <w:tcPr>
            <w:tcW w:w="2084" w:type="pct"/>
            <w:gridSpan w:val="2"/>
            <w:vAlign w:val="center"/>
          </w:tcPr>
          <w:p w14:paraId="132FE46E" w14:textId="5A744284" w:rsidR="009D1C7C" w:rsidRDefault="009D1C7C" w:rsidP="009D1C7C">
            <w:pPr>
              <w:pStyle w:val="ListParagraph"/>
              <w:numPr>
                <w:ilvl w:val="0"/>
                <w:numId w:val="6"/>
              </w:numPr>
            </w:pPr>
            <w:r>
              <w:t>Ireland 2026 – Keely Baca and Jessica Kissler, Jil Hult</w:t>
            </w:r>
          </w:p>
          <w:p w14:paraId="52950FC9" w14:textId="77435A2B" w:rsidR="009D1C7C" w:rsidRDefault="009D1C7C" w:rsidP="009D1C7C">
            <w:pPr>
              <w:pStyle w:val="ListParagraph"/>
              <w:numPr>
                <w:ilvl w:val="0"/>
                <w:numId w:val="6"/>
              </w:numPr>
            </w:pPr>
            <w:r>
              <w:t xml:space="preserve">Canada/Mexico – Ernesto </w:t>
            </w:r>
          </w:p>
          <w:p w14:paraId="5B8CB44A" w14:textId="4340DA88" w:rsidR="009D1C7C" w:rsidRDefault="009D1C7C" w:rsidP="009D1C7C">
            <w:pPr>
              <w:pStyle w:val="ListParagraph"/>
              <w:numPr>
                <w:ilvl w:val="0"/>
                <w:numId w:val="6"/>
              </w:numPr>
            </w:pPr>
            <w:r>
              <w:t>Iceland 2028 possibility – AK Kotash &amp; Kerrie Hughes</w:t>
            </w:r>
          </w:p>
          <w:p w14:paraId="2F5B0730" w14:textId="2A0C7185" w:rsidR="009D1C7C" w:rsidRDefault="009D1C7C" w:rsidP="009D1C7C">
            <w:pPr>
              <w:pStyle w:val="ListParagraph"/>
              <w:numPr>
                <w:ilvl w:val="0"/>
                <w:numId w:val="6"/>
              </w:numPr>
            </w:pPr>
            <w:r>
              <w:t>SE Asia 2028 – Jen, Eden, and Kerrie</w:t>
            </w:r>
          </w:p>
        </w:tc>
        <w:tc>
          <w:tcPr>
            <w:tcW w:w="468" w:type="pct"/>
          </w:tcPr>
          <w:p w14:paraId="522F7665" w14:textId="77777777" w:rsidR="009D1C7C" w:rsidRPr="003F7E67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9328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Discussion</w:t>
            </w:r>
          </w:p>
          <w:p w14:paraId="01DDDA7F" w14:textId="77777777" w:rsidR="009D1C7C" w:rsidRPr="003F7E67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5611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Decision</w:t>
            </w:r>
          </w:p>
          <w:p w14:paraId="3713F52E" w14:textId="77777777" w:rsidR="009D1C7C" w:rsidRPr="003F7E67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16321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Advocacy</w:t>
            </w:r>
          </w:p>
          <w:p w14:paraId="13B1C4A7" w14:textId="77777777" w:rsidR="009D1C7C" w:rsidRDefault="000B1DDC" w:rsidP="009D1C7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46486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C7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9D1C7C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9D1C7C" w14:paraId="6A5F7AF6" w14:textId="77777777" w:rsidTr="00255B1B">
        <w:trPr>
          <w:trHeight w:val="359"/>
        </w:trPr>
        <w:tc>
          <w:tcPr>
            <w:tcW w:w="1225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0028A472" w14:textId="77777777" w:rsidR="009D1C7C" w:rsidRPr="006D5998" w:rsidRDefault="009D1C7C" w:rsidP="009D1C7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ther Agenda Items</w:t>
            </w:r>
          </w:p>
        </w:tc>
        <w:tc>
          <w:tcPr>
            <w:tcW w:w="1223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32396B94" w14:textId="77777777" w:rsidR="009D1C7C" w:rsidRPr="006D5998" w:rsidRDefault="009D1C7C" w:rsidP="009D1C7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ssigned to</w:t>
            </w:r>
          </w:p>
        </w:tc>
        <w:tc>
          <w:tcPr>
            <w:tcW w:w="2084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5FE0CF27" w14:textId="77777777" w:rsidR="009D1C7C" w:rsidRPr="006D5998" w:rsidRDefault="009D1C7C" w:rsidP="009D1C7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tes</w:t>
            </w:r>
          </w:p>
        </w:tc>
        <w:tc>
          <w:tcPr>
            <w:tcW w:w="468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4E77F0D8" w14:textId="77777777" w:rsidR="009D1C7C" w:rsidRPr="006D5998" w:rsidRDefault="009D1C7C" w:rsidP="009D1C7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ue</w:t>
            </w:r>
          </w:p>
        </w:tc>
      </w:tr>
      <w:tr w:rsidR="009D1C7C" w14:paraId="25025180" w14:textId="77777777" w:rsidTr="00255B1B">
        <w:trPr>
          <w:trHeight w:val="458"/>
        </w:trPr>
        <w:tc>
          <w:tcPr>
            <w:tcW w:w="1225" w:type="pct"/>
          </w:tcPr>
          <w:p w14:paraId="6BFD302B" w14:textId="77777777" w:rsidR="009D1C7C" w:rsidRDefault="009D1C7C" w:rsidP="009D1C7C">
            <w:r>
              <w:t>Other Items Members Present</w:t>
            </w:r>
          </w:p>
        </w:tc>
        <w:tc>
          <w:tcPr>
            <w:tcW w:w="1223" w:type="pct"/>
            <w:gridSpan w:val="2"/>
            <w:vAlign w:val="center"/>
          </w:tcPr>
          <w:p w14:paraId="6B2DC4AD" w14:textId="77777777" w:rsidR="009D1C7C" w:rsidRDefault="009D1C7C" w:rsidP="009D1C7C">
            <w:pPr>
              <w:jc w:val="center"/>
            </w:pPr>
          </w:p>
        </w:tc>
        <w:tc>
          <w:tcPr>
            <w:tcW w:w="2084" w:type="pct"/>
            <w:gridSpan w:val="2"/>
            <w:vAlign w:val="center"/>
          </w:tcPr>
          <w:p w14:paraId="55DEFFC8" w14:textId="77777777" w:rsidR="009D1C7C" w:rsidRDefault="009D1C7C" w:rsidP="009D1C7C">
            <w:pPr>
              <w:jc w:val="center"/>
            </w:pPr>
          </w:p>
        </w:tc>
        <w:tc>
          <w:tcPr>
            <w:tcW w:w="468" w:type="pct"/>
          </w:tcPr>
          <w:p w14:paraId="67077AE3" w14:textId="77777777" w:rsidR="009D1C7C" w:rsidRDefault="009D1C7C" w:rsidP="009D1C7C"/>
        </w:tc>
      </w:tr>
      <w:tr w:rsidR="009D1C7C" w14:paraId="4DBD6407" w14:textId="77777777" w:rsidTr="00FC34F6">
        <w:trPr>
          <w:trHeight w:val="425"/>
        </w:trPr>
        <w:tc>
          <w:tcPr>
            <w:tcW w:w="1225" w:type="pct"/>
            <w:shd w:val="clear" w:color="auto" w:fill="FABF8F" w:themeFill="accent6" w:themeFillTint="99"/>
          </w:tcPr>
          <w:p w14:paraId="66414DAE" w14:textId="77777777" w:rsidR="009D1C7C" w:rsidRPr="00EF12F0" w:rsidRDefault="009D1C7C" w:rsidP="009D1C7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pcoming Meeting Dates</w:t>
            </w:r>
          </w:p>
        </w:tc>
        <w:tc>
          <w:tcPr>
            <w:tcW w:w="1223" w:type="pct"/>
            <w:gridSpan w:val="2"/>
            <w:shd w:val="clear" w:color="auto" w:fill="FABF8F" w:themeFill="accent6" w:themeFillTint="99"/>
          </w:tcPr>
          <w:p w14:paraId="724DE6F2" w14:textId="77777777" w:rsidR="009D1C7C" w:rsidRDefault="009D1C7C" w:rsidP="009D1C7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art Time</w:t>
            </w:r>
          </w:p>
        </w:tc>
        <w:tc>
          <w:tcPr>
            <w:tcW w:w="657" w:type="pct"/>
            <w:shd w:val="clear" w:color="auto" w:fill="FABF8F" w:themeFill="accent6" w:themeFillTint="99"/>
          </w:tcPr>
          <w:p w14:paraId="31A1D0D8" w14:textId="77777777" w:rsidR="009D1C7C" w:rsidRDefault="009D1C7C" w:rsidP="009D1C7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nd time</w:t>
            </w:r>
          </w:p>
        </w:tc>
        <w:tc>
          <w:tcPr>
            <w:tcW w:w="1895" w:type="pct"/>
            <w:gridSpan w:val="2"/>
            <w:shd w:val="clear" w:color="auto" w:fill="FABF8F" w:themeFill="accent6" w:themeFillTint="99"/>
          </w:tcPr>
          <w:p w14:paraId="27D5BCEC" w14:textId="77777777" w:rsidR="009D1C7C" w:rsidRDefault="009D1C7C" w:rsidP="009D1C7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cation</w:t>
            </w:r>
          </w:p>
        </w:tc>
      </w:tr>
      <w:tr w:rsidR="009D1C7C" w14:paraId="16C14E24" w14:textId="77777777" w:rsidTr="00255B1B">
        <w:trPr>
          <w:trHeight w:val="334"/>
        </w:trPr>
        <w:tc>
          <w:tcPr>
            <w:tcW w:w="1225" w:type="pct"/>
          </w:tcPr>
          <w:p w14:paraId="75B34684" w14:textId="7807CD99" w:rsidR="009D1C7C" w:rsidRDefault="009D1C7C" w:rsidP="009D1C7C">
            <w:pPr>
              <w:jc w:val="center"/>
            </w:pPr>
            <w:r>
              <w:t>5/8/2026, 5/22/26, 6/12/2026</w:t>
            </w:r>
          </w:p>
        </w:tc>
        <w:tc>
          <w:tcPr>
            <w:tcW w:w="1223" w:type="pct"/>
            <w:gridSpan w:val="2"/>
            <w:vAlign w:val="center"/>
          </w:tcPr>
          <w:p w14:paraId="79A53E52" w14:textId="77777777" w:rsidR="009D1C7C" w:rsidRDefault="009D1C7C" w:rsidP="009D1C7C">
            <w:pPr>
              <w:jc w:val="center"/>
            </w:pPr>
            <w:r>
              <w:t>12:00 PM</w:t>
            </w:r>
          </w:p>
        </w:tc>
        <w:tc>
          <w:tcPr>
            <w:tcW w:w="657" w:type="pct"/>
            <w:vAlign w:val="center"/>
          </w:tcPr>
          <w:p w14:paraId="5354C01B" w14:textId="675ACCF1" w:rsidR="009D1C7C" w:rsidRDefault="009D1C7C" w:rsidP="009D1C7C">
            <w:pPr>
              <w:jc w:val="center"/>
            </w:pPr>
            <w:r>
              <w:t>1:30 PM</w:t>
            </w:r>
          </w:p>
        </w:tc>
        <w:tc>
          <w:tcPr>
            <w:tcW w:w="1895" w:type="pct"/>
            <w:gridSpan w:val="2"/>
            <w:vAlign w:val="center"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76"/>
              <w:gridCol w:w="4171"/>
            </w:tblGrid>
            <w:tr w:rsidR="009D1C7C" w14:paraId="42C1BA9E" w14:textId="77777777" w:rsidTr="00CB5F87">
              <w:trPr>
                <w:trHeight w:val="270"/>
                <w:tblCellSpacing w:w="0" w:type="dxa"/>
                <w:jc w:val="center"/>
              </w:trPr>
              <w:tc>
                <w:tcPr>
                  <w:tcW w:w="1100" w:type="pct"/>
                  <w:hideMark/>
                </w:tcPr>
                <w:p w14:paraId="755AB06F" w14:textId="77777777" w:rsidR="009D1C7C" w:rsidRDefault="009D1C7C" w:rsidP="009D1C7C">
                  <w:pPr>
                    <w:spacing w:line="300" w:lineRule="atLeast"/>
                  </w:pPr>
                  <w:r>
                    <w:t xml:space="preserve">Zoom: </w:t>
                  </w:r>
                </w:p>
              </w:tc>
              <w:tc>
                <w:tcPr>
                  <w:tcW w:w="0" w:type="auto"/>
                  <w:hideMark/>
                </w:tcPr>
                <w:p w14:paraId="332F905B" w14:textId="77777777" w:rsidR="009D1C7C" w:rsidRDefault="000B1DDC" w:rsidP="009D1C7C">
                  <w:pPr>
                    <w:spacing w:line="300" w:lineRule="atLeast"/>
                  </w:pPr>
                  <w:hyperlink r:id="rId8" w:history="1">
                    <w:r w:rsidR="009D1C7C">
                      <w:rPr>
                        <w:rStyle w:val="Hyperlink"/>
                        <w:rFonts w:ascii="Arial" w:hAnsi="Arial" w:cs="Arial"/>
                        <w:color w:val="39394D"/>
                        <w:sz w:val="20"/>
                        <w:szCs w:val="20"/>
                      </w:rPr>
                      <w:t>https://clackamas.zoom.us/j/93043517627</w:t>
                    </w:r>
                  </w:hyperlink>
                  <w:r w:rsidR="009D1C7C"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 xml:space="preserve"> </w:t>
                  </w:r>
                </w:p>
              </w:tc>
            </w:tr>
          </w:tbl>
          <w:p w14:paraId="1D2104C9" w14:textId="77777777" w:rsidR="009D1C7C" w:rsidRDefault="009D1C7C" w:rsidP="009D1C7C"/>
        </w:tc>
      </w:tr>
    </w:tbl>
    <w:p w14:paraId="10DF7A9F" w14:textId="77777777" w:rsidR="00A7246B" w:rsidRDefault="00A7246B" w:rsidP="00C57F10">
      <w:pPr>
        <w:rPr>
          <w:color w:val="1F497D"/>
          <w:sz w:val="24"/>
          <w:szCs w:val="24"/>
        </w:rPr>
      </w:pPr>
      <w:bookmarkStart w:id="0" w:name="_GoBack"/>
      <w:bookmarkEnd w:id="0"/>
    </w:p>
    <w:sectPr w:rsidR="00A7246B" w:rsidSect="004A3181">
      <w:pgSz w:w="15840" w:h="12240" w:orient="landscape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0052D5" w14:textId="77777777" w:rsidR="000B1DDC" w:rsidRDefault="000B1DDC" w:rsidP="00B3679E">
      <w:r>
        <w:separator/>
      </w:r>
    </w:p>
  </w:endnote>
  <w:endnote w:type="continuationSeparator" w:id="0">
    <w:p w14:paraId="02DCEEF8" w14:textId="77777777" w:rsidR="000B1DDC" w:rsidRDefault="000B1DDC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67F30D" w14:textId="77777777" w:rsidR="000B1DDC" w:rsidRDefault="000B1DDC" w:rsidP="00B3679E">
      <w:r>
        <w:separator/>
      </w:r>
    </w:p>
  </w:footnote>
  <w:footnote w:type="continuationSeparator" w:id="0">
    <w:p w14:paraId="6273A824" w14:textId="77777777" w:rsidR="000B1DDC" w:rsidRDefault="000B1DDC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77E9F"/>
    <w:multiLevelType w:val="hybridMultilevel"/>
    <w:tmpl w:val="DE4CA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33B9A"/>
    <w:multiLevelType w:val="hybridMultilevel"/>
    <w:tmpl w:val="9FE8EE0C"/>
    <w:lvl w:ilvl="0" w:tplc="1966D6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F0656"/>
    <w:multiLevelType w:val="hybridMultilevel"/>
    <w:tmpl w:val="9B44F1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4C3"/>
    <w:multiLevelType w:val="multilevel"/>
    <w:tmpl w:val="52AAD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B70068"/>
    <w:multiLevelType w:val="hybridMultilevel"/>
    <w:tmpl w:val="4F387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F4DFC"/>
    <w:multiLevelType w:val="hybridMultilevel"/>
    <w:tmpl w:val="B9D4B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96A51"/>
    <w:multiLevelType w:val="hybridMultilevel"/>
    <w:tmpl w:val="C2467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07CE6"/>
    <w:multiLevelType w:val="hybridMultilevel"/>
    <w:tmpl w:val="BD94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162CF8"/>
    <w:multiLevelType w:val="hybridMultilevel"/>
    <w:tmpl w:val="D65AD43A"/>
    <w:lvl w:ilvl="0" w:tplc="558444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72327"/>
    <w:multiLevelType w:val="hybridMultilevel"/>
    <w:tmpl w:val="AC8E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256068"/>
    <w:multiLevelType w:val="hybridMultilevel"/>
    <w:tmpl w:val="A6DA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C320F"/>
    <w:multiLevelType w:val="hybridMultilevel"/>
    <w:tmpl w:val="5F129E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0B0878"/>
    <w:multiLevelType w:val="hybridMultilevel"/>
    <w:tmpl w:val="21D2C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81C14"/>
    <w:multiLevelType w:val="hybridMultilevel"/>
    <w:tmpl w:val="C3461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5"/>
  </w:num>
  <w:num w:numId="7">
    <w:abstractNumId w:val="12"/>
  </w:num>
  <w:num w:numId="8">
    <w:abstractNumId w:val="7"/>
  </w:num>
  <w:num w:numId="9">
    <w:abstractNumId w:val="6"/>
  </w:num>
  <w:num w:numId="10">
    <w:abstractNumId w:val="9"/>
  </w:num>
  <w:num w:numId="11">
    <w:abstractNumId w:val="13"/>
  </w:num>
  <w:num w:numId="12">
    <w:abstractNumId w:val="0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NDY1MjOwMLQwMbFQ0lEKTi0uzszPAykwrQUAoFjkiywAAAA="/>
  </w:docVars>
  <w:rsids>
    <w:rsidRoot w:val="008B4580"/>
    <w:rsid w:val="00003DAD"/>
    <w:rsid w:val="000059C3"/>
    <w:rsid w:val="000108F6"/>
    <w:rsid w:val="00015666"/>
    <w:rsid w:val="0002612D"/>
    <w:rsid w:val="0007288F"/>
    <w:rsid w:val="000728B8"/>
    <w:rsid w:val="00094648"/>
    <w:rsid w:val="000A54E1"/>
    <w:rsid w:val="000B1DDC"/>
    <w:rsid w:val="000D18D8"/>
    <w:rsid w:val="000D6F79"/>
    <w:rsid w:val="000D7015"/>
    <w:rsid w:val="000E07D5"/>
    <w:rsid w:val="000F5500"/>
    <w:rsid w:val="00115D1B"/>
    <w:rsid w:val="0012451F"/>
    <w:rsid w:val="0013129A"/>
    <w:rsid w:val="0013476F"/>
    <w:rsid w:val="00137A97"/>
    <w:rsid w:val="0015277C"/>
    <w:rsid w:val="001564F7"/>
    <w:rsid w:val="001634F3"/>
    <w:rsid w:val="00164C80"/>
    <w:rsid w:val="00166E18"/>
    <w:rsid w:val="0017046A"/>
    <w:rsid w:val="0017093F"/>
    <w:rsid w:val="0018793C"/>
    <w:rsid w:val="00187BF9"/>
    <w:rsid w:val="00193985"/>
    <w:rsid w:val="001A1F8D"/>
    <w:rsid w:val="001B1836"/>
    <w:rsid w:val="001B76E4"/>
    <w:rsid w:val="001C329C"/>
    <w:rsid w:val="001C519E"/>
    <w:rsid w:val="001C7DC6"/>
    <w:rsid w:val="001E1B44"/>
    <w:rsid w:val="001E6951"/>
    <w:rsid w:val="001F106A"/>
    <w:rsid w:val="001F7994"/>
    <w:rsid w:val="0020345B"/>
    <w:rsid w:val="00210EBC"/>
    <w:rsid w:val="002220B6"/>
    <w:rsid w:val="00223042"/>
    <w:rsid w:val="00233FD5"/>
    <w:rsid w:val="002345E2"/>
    <w:rsid w:val="002346C6"/>
    <w:rsid w:val="002372C3"/>
    <w:rsid w:val="0024211C"/>
    <w:rsid w:val="00255B1B"/>
    <w:rsid w:val="00290F9B"/>
    <w:rsid w:val="002A3420"/>
    <w:rsid w:val="002B4F82"/>
    <w:rsid w:val="002D03F9"/>
    <w:rsid w:val="002E355A"/>
    <w:rsid w:val="002E6690"/>
    <w:rsid w:val="00310D6A"/>
    <w:rsid w:val="003148D8"/>
    <w:rsid w:val="00316D63"/>
    <w:rsid w:val="00336538"/>
    <w:rsid w:val="00353D7C"/>
    <w:rsid w:val="00356A31"/>
    <w:rsid w:val="00366554"/>
    <w:rsid w:val="00376A35"/>
    <w:rsid w:val="00377D5C"/>
    <w:rsid w:val="003905AE"/>
    <w:rsid w:val="003A4FE3"/>
    <w:rsid w:val="003B4961"/>
    <w:rsid w:val="003D22DF"/>
    <w:rsid w:val="003F7E67"/>
    <w:rsid w:val="00400896"/>
    <w:rsid w:val="004076BD"/>
    <w:rsid w:val="00421198"/>
    <w:rsid w:val="00430E63"/>
    <w:rsid w:val="00442D95"/>
    <w:rsid w:val="004557C7"/>
    <w:rsid w:val="00463536"/>
    <w:rsid w:val="0046654C"/>
    <w:rsid w:val="004758EF"/>
    <w:rsid w:val="00482B72"/>
    <w:rsid w:val="004A3181"/>
    <w:rsid w:val="004B2DC3"/>
    <w:rsid w:val="004B7ECE"/>
    <w:rsid w:val="004D33A5"/>
    <w:rsid w:val="004E0016"/>
    <w:rsid w:val="004E6BF6"/>
    <w:rsid w:val="005064A7"/>
    <w:rsid w:val="005162E9"/>
    <w:rsid w:val="00537B92"/>
    <w:rsid w:val="00551B78"/>
    <w:rsid w:val="00566AAD"/>
    <w:rsid w:val="00567039"/>
    <w:rsid w:val="005671DA"/>
    <w:rsid w:val="0058603B"/>
    <w:rsid w:val="00586BD7"/>
    <w:rsid w:val="005871B9"/>
    <w:rsid w:val="00592C37"/>
    <w:rsid w:val="00593BE4"/>
    <w:rsid w:val="005A00BB"/>
    <w:rsid w:val="005A4241"/>
    <w:rsid w:val="005A488F"/>
    <w:rsid w:val="005B34F6"/>
    <w:rsid w:val="005B5949"/>
    <w:rsid w:val="005B7C0C"/>
    <w:rsid w:val="005D4B54"/>
    <w:rsid w:val="005E4AED"/>
    <w:rsid w:val="005F5C4F"/>
    <w:rsid w:val="0060137D"/>
    <w:rsid w:val="006016A4"/>
    <w:rsid w:val="00606DF9"/>
    <w:rsid w:val="00610CC1"/>
    <w:rsid w:val="00614979"/>
    <w:rsid w:val="00624A09"/>
    <w:rsid w:val="006262A8"/>
    <w:rsid w:val="0063100F"/>
    <w:rsid w:val="00635E9C"/>
    <w:rsid w:val="00641253"/>
    <w:rsid w:val="006517A7"/>
    <w:rsid w:val="006538C7"/>
    <w:rsid w:val="006644D5"/>
    <w:rsid w:val="00667BBF"/>
    <w:rsid w:val="00692CF4"/>
    <w:rsid w:val="006A27B0"/>
    <w:rsid w:val="006B75DA"/>
    <w:rsid w:val="006D5998"/>
    <w:rsid w:val="006D7553"/>
    <w:rsid w:val="006E34F4"/>
    <w:rsid w:val="006E56EB"/>
    <w:rsid w:val="006F222C"/>
    <w:rsid w:val="0070523B"/>
    <w:rsid w:val="00705AE8"/>
    <w:rsid w:val="00710813"/>
    <w:rsid w:val="007178A8"/>
    <w:rsid w:val="00746234"/>
    <w:rsid w:val="00746F16"/>
    <w:rsid w:val="007520EE"/>
    <w:rsid w:val="007700E1"/>
    <w:rsid w:val="00780ED0"/>
    <w:rsid w:val="00792D61"/>
    <w:rsid w:val="007A3BC2"/>
    <w:rsid w:val="007B4D52"/>
    <w:rsid w:val="007F6AF0"/>
    <w:rsid w:val="00835DF5"/>
    <w:rsid w:val="00843D7F"/>
    <w:rsid w:val="008471B6"/>
    <w:rsid w:val="00863FE9"/>
    <w:rsid w:val="008670A6"/>
    <w:rsid w:val="00885570"/>
    <w:rsid w:val="00885EBE"/>
    <w:rsid w:val="00892C17"/>
    <w:rsid w:val="0089450F"/>
    <w:rsid w:val="00897EAF"/>
    <w:rsid w:val="008B4580"/>
    <w:rsid w:val="008C56A4"/>
    <w:rsid w:val="008D13C1"/>
    <w:rsid w:val="008E76CB"/>
    <w:rsid w:val="008F1F72"/>
    <w:rsid w:val="00934C83"/>
    <w:rsid w:val="00970306"/>
    <w:rsid w:val="00971AB9"/>
    <w:rsid w:val="00984741"/>
    <w:rsid w:val="009A678A"/>
    <w:rsid w:val="009C758C"/>
    <w:rsid w:val="009D0904"/>
    <w:rsid w:val="009D0D10"/>
    <w:rsid w:val="009D1C7C"/>
    <w:rsid w:val="009E4F7C"/>
    <w:rsid w:val="009F1904"/>
    <w:rsid w:val="009F493F"/>
    <w:rsid w:val="009F72D9"/>
    <w:rsid w:val="00A03704"/>
    <w:rsid w:val="00A133AB"/>
    <w:rsid w:val="00A138AC"/>
    <w:rsid w:val="00A307D5"/>
    <w:rsid w:val="00A30E91"/>
    <w:rsid w:val="00A3360B"/>
    <w:rsid w:val="00A3563D"/>
    <w:rsid w:val="00A4477D"/>
    <w:rsid w:val="00A54C4F"/>
    <w:rsid w:val="00A56ABD"/>
    <w:rsid w:val="00A628A3"/>
    <w:rsid w:val="00A70747"/>
    <w:rsid w:val="00A7246B"/>
    <w:rsid w:val="00A755E6"/>
    <w:rsid w:val="00A82E05"/>
    <w:rsid w:val="00A93F84"/>
    <w:rsid w:val="00AA39F3"/>
    <w:rsid w:val="00AD2FCF"/>
    <w:rsid w:val="00AE0E63"/>
    <w:rsid w:val="00AE376E"/>
    <w:rsid w:val="00AF0EA6"/>
    <w:rsid w:val="00AF57A9"/>
    <w:rsid w:val="00B31C24"/>
    <w:rsid w:val="00B3679E"/>
    <w:rsid w:val="00B46503"/>
    <w:rsid w:val="00B4661D"/>
    <w:rsid w:val="00B511CA"/>
    <w:rsid w:val="00B80FE2"/>
    <w:rsid w:val="00B82F0D"/>
    <w:rsid w:val="00B87DD3"/>
    <w:rsid w:val="00B921E3"/>
    <w:rsid w:val="00B95B60"/>
    <w:rsid w:val="00BA3F47"/>
    <w:rsid w:val="00BB3EC6"/>
    <w:rsid w:val="00BC27D4"/>
    <w:rsid w:val="00BC53A4"/>
    <w:rsid w:val="00BD4D52"/>
    <w:rsid w:val="00BE2D74"/>
    <w:rsid w:val="00BE46A4"/>
    <w:rsid w:val="00BF144F"/>
    <w:rsid w:val="00BF7033"/>
    <w:rsid w:val="00C035A3"/>
    <w:rsid w:val="00C13278"/>
    <w:rsid w:val="00C15638"/>
    <w:rsid w:val="00C45602"/>
    <w:rsid w:val="00C46F2F"/>
    <w:rsid w:val="00C579D3"/>
    <w:rsid w:val="00C57F10"/>
    <w:rsid w:val="00C664C0"/>
    <w:rsid w:val="00C735CE"/>
    <w:rsid w:val="00C87CEC"/>
    <w:rsid w:val="00C90DA7"/>
    <w:rsid w:val="00CA44E6"/>
    <w:rsid w:val="00CB2591"/>
    <w:rsid w:val="00CB5F87"/>
    <w:rsid w:val="00CC0013"/>
    <w:rsid w:val="00CD031F"/>
    <w:rsid w:val="00CD4512"/>
    <w:rsid w:val="00CF114A"/>
    <w:rsid w:val="00CF224D"/>
    <w:rsid w:val="00CF6D34"/>
    <w:rsid w:val="00D019BF"/>
    <w:rsid w:val="00D110DC"/>
    <w:rsid w:val="00D161E7"/>
    <w:rsid w:val="00D22DCA"/>
    <w:rsid w:val="00D25A03"/>
    <w:rsid w:val="00D44BEF"/>
    <w:rsid w:val="00D564E7"/>
    <w:rsid w:val="00D63FA3"/>
    <w:rsid w:val="00D70873"/>
    <w:rsid w:val="00D83AE0"/>
    <w:rsid w:val="00D97BF7"/>
    <w:rsid w:val="00DC1B76"/>
    <w:rsid w:val="00DD42A3"/>
    <w:rsid w:val="00DD686E"/>
    <w:rsid w:val="00DE11D5"/>
    <w:rsid w:val="00DF0E12"/>
    <w:rsid w:val="00DF37E5"/>
    <w:rsid w:val="00E0085D"/>
    <w:rsid w:val="00E1276E"/>
    <w:rsid w:val="00E12FFF"/>
    <w:rsid w:val="00E14739"/>
    <w:rsid w:val="00E25CD0"/>
    <w:rsid w:val="00E2632D"/>
    <w:rsid w:val="00E3187D"/>
    <w:rsid w:val="00E336BB"/>
    <w:rsid w:val="00E34F36"/>
    <w:rsid w:val="00E409BD"/>
    <w:rsid w:val="00E45E83"/>
    <w:rsid w:val="00E53573"/>
    <w:rsid w:val="00E536C5"/>
    <w:rsid w:val="00E60F0F"/>
    <w:rsid w:val="00E7582E"/>
    <w:rsid w:val="00E75DCB"/>
    <w:rsid w:val="00E874A2"/>
    <w:rsid w:val="00EA03EA"/>
    <w:rsid w:val="00EB7D91"/>
    <w:rsid w:val="00EC5EB8"/>
    <w:rsid w:val="00EC7EA3"/>
    <w:rsid w:val="00ED0B04"/>
    <w:rsid w:val="00ED6EA5"/>
    <w:rsid w:val="00EE66BD"/>
    <w:rsid w:val="00EF12F0"/>
    <w:rsid w:val="00F034E1"/>
    <w:rsid w:val="00F14997"/>
    <w:rsid w:val="00F1627C"/>
    <w:rsid w:val="00F2147D"/>
    <w:rsid w:val="00F230EF"/>
    <w:rsid w:val="00F37A9A"/>
    <w:rsid w:val="00F438D1"/>
    <w:rsid w:val="00F57716"/>
    <w:rsid w:val="00F57FE8"/>
    <w:rsid w:val="00F7053F"/>
    <w:rsid w:val="00F77EF8"/>
    <w:rsid w:val="00F848D1"/>
    <w:rsid w:val="00F94871"/>
    <w:rsid w:val="00FA7235"/>
    <w:rsid w:val="00FC34F6"/>
    <w:rsid w:val="00FC379C"/>
    <w:rsid w:val="00FC68B4"/>
    <w:rsid w:val="00FE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5DBF4"/>
  <w15:docId w15:val="{4A8C83D3-8962-4A3C-BCC2-D5B4A677C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7C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semiHidden/>
    <w:unhideWhenUsed/>
    <w:rsid w:val="003665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?url=https%3A%2F%2Fclackamas.zoom.us%2Fj%2F93043517627&amp;data=05%7C02%7Cjenb%40clackamas.edu%7C0451683333a14d7f5d0508dc7107dc2a%7Caa23b0aae6b74c00acd5ce9b9a49662a%7C0%7C0%7C638509525767141517%7CUnknown%7CTWFpbGZsb3d8eyJWIjoiMC4wLjAwMDAiLCJQIjoiV2luMzIiLCJBTiI6Ik1haWwiLCJXVCI6Mn0%3D%7C0%7C%7C%7C&amp;sdata=PwveIr7QcORkmRXhzwhY7NF4MNsl3zFQ8y04IWqE9eM%3D&amp;reserved=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E11584-DA38-4D9F-9DE2-24D24CC34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Kerrie Hughes</cp:lastModifiedBy>
  <cp:revision>7</cp:revision>
  <cp:lastPrinted>2025-04-11T18:03:00Z</cp:lastPrinted>
  <dcterms:created xsi:type="dcterms:W3CDTF">2026-04-08T19:18:00Z</dcterms:created>
  <dcterms:modified xsi:type="dcterms:W3CDTF">2026-04-24T20:14:00Z</dcterms:modified>
</cp:coreProperties>
</file>